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45991AAF" w:rsidR="00000000" w:rsidRPr="00EB06BF" w:rsidRDefault="00E95AAA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>Revi G Pureza</w:t>
      </w:r>
    </w:p>
    <w:p w14:paraId="099DF747" w14:textId="066069CB" w:rsidR="00EB06BF" w:rsidRDefault="00E95AAA" w:rsidP="00EB06BF">
      <w:pPr>
        <w:spacing w:after="0" w:line="240" w:lineRule="auto"/>
        <w:jc w:val="center"/>
        <w:rPr>
          <w:sz w:val="24"/>
          <w:szCs w:val="24"/>
        </w:rPr>
      </w:pPr>
      <w:hyperlink r:id="rId7" w:history="1">
        <w:r w:rsidRPr="00181C7C">
          <w:rPr>
            <w:rStyle w:val="Hyperlink"/>
            <w:sz w:val="24"/>
            <w:szCs w:val="24"/>
          </w:rPr>
          <w:t>sagepureza@gmail.com</w:t>
        </w:r>
      </w:hyperlink>
      <w:r w:rsidR="00EB06BF">
        <w:rPr>
          <w:sz w:val="24"/>
          <w:szCs w:val="24"/>
        </w:rPr>
        <w:t xml:space="preserve">  | </w:t>
      </w:r>
    </w:p>
    <w:p w14:paraId="098FF8E7" w14:textId="77777777" w:rsidR="00541749" w:rsidRDefault="00541749" w:rsidP="00EB06BF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5C1CA91E" w:rsidR="00EB06BF" w:rsidRDefault="001820A1" w:rsidP="00EB06BF">
      <w:pPr>
        <w:spacing w:after="0" w:line="240" w:lineRule="auto"/>
        <w:rPr>
          <w:sz w:val="36"/>
          <w:szCs w:val="24"/>
        </w:rPr>
      </w:pPr>
      <w:r>
        <w:rPr>
          <w:sz w:val="36"/>
          <w:szCs w:val="24"/>
        </w:rPr>
        <w:t>[</w:t>
      </w:r>
      <w:r w:rsidR="00E95AAA">
        <w:rPr>
          <w:sz w:val="36"/>
          <w:szCs w:val="24"/>
        </w:rPr>
        <w:t>About Me</w:t>
      </w:r>
      <w:r>
        <w:rPr>
          <w:sz w:val="36"/>
          <w:szCs w:val="24"/>
        </w:rPr>
        <w:t>]</w:t>
      </w:r>
    </w:p>
    <w:p w14:paraId="0609B70C" w14:textId="0A71F8B3" w:rsidR="00EB06BF" w:rsidRPr="004961ED" w:rsidRDefault="00E95AAA" w:rsidP="00EB06BF">
      <w:pPr>
        <w:spacing w:after="0" w:line="240" w:lineRule="auto"/>
      </w:pPr>
      <w:r>
        <w:t xml:space="preserve">I am a person who works </w:t>
      </w:r>
      <w:r>
        <w:t>hard</w:t>
      </w:r>
      <w:r>
        <w:t xml:space="preserve"> and optimistic, </w:t>
      </w:r>
      <w:r>
        <w:t>self-motivated</w:t>
      </w:r>
      <w:r>
        <w:t>, and trustworthy. I can handle any difficult scenario since I am a responsible team player</w:t>
      </w:r>
      <w:r w:rsidR="00B97947">
        <w:t xml:space="preserve">. </w:t>
      </w:r>
      <w:r w:rsidR="000E2C25">
        <w:t xml:space="preserve"> </w:t>
      </w:r>
      <w:r w:rsidR="00AC755D">
        <w:t xml:space="preserve"> </w:t>
      </w:r>
    </w:p>
    <w:p w14:paraId="6583D7A0" w14:textId="0DF3F7BC" w:rsidR="004961ED" w:rsidRDefault="004961ED" w:rsidP="00EB06BF">
      <w:pPr>
        <w:spacing w:after="0" w:line="240" w:lineRule="auto"/>
        <w:rPr>
          <w:sz w:val="24"/>
          <w:szCs w:val="24"/>
        </w:rPr>
      </w:pPr>
    </w:p>
    <w:p w14:paraId="63739C45" w14:textId="14E005A1" w:rsidR="004961ED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7636F5" w14:textId="77777777" w:rsidR="00E95AAA" w:rsidRPr="00E95AAA" w:rsidRDefault="00E95AAA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t>Web Designing</w:t>
      </w:r>
    </w:p>
    <w:p w14:paraId="0FB9A7F6" w14:textId="77777777" w:rsidR="00E95AAA" w:rsidRPr="00E95AAA" w:rsidRDefault="00E95AAA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t>Coding Skills</w:t>
      </w:r>
    </w:p>
    <w:p w14:paraId="7B3532BB" w14:textId="77777777" w:rsidR="00E95AAA" w:rsidRPr="00E95AAA" w:rsidRDefault="00E95AAA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t xml:space="preserve">Maintenance Skills </w:t>
      </w:r>
    </w:p>
    <w:p w14:paraId="35F821DB" w14:textId="77777777" w:rsidR="00E95AAA" w:rsidRPr="00E95AAA" w:rsidRDefault="00E95AAA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t>Digital Fluency</w:t>
      </w:r>
    </w:p>
    <w:p w14:paraId="5C87AC01" w14:textId="77777777" w:rsidR="00E95AAA" w:rsidRPr="00E95AAA" w:rsidRDefault="00E95AAA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t>Continuous Improvement process</w:t>
      </w:r>
    </w:p>
    <w:p w14:paraId="4BE6C262" w14:textId="7B988ED9" w:rsidR="004961ED" w:rsidRPr="00947E3A" w:rsidRDefault="00E95AAA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t>Leadership</w:t>
      </w:r>
    </w:p>
    <w:p w14:paraId="22535A18" w14:textId="77777777" w:rsidR="004961ED" w:rsidRDefault="004961ED" w:rsidP="004961ED">
      <w:pPr>
        <w:spacing w:after="0" w:line="240" w:lineRule="auto"/>
        <w:rPr>
          <w:sz w:val="24"/>
          <w:szCs w:val="24"/>
        </w:rPr>
        <w:sectPr w:rsidR="004961ED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33B4EFE" w14:textId="606874BD" w:rsidR="004961ED" w:rsidRPr="004961ED" w:rsidRDefault="004961ED" w:rsidP="004961ED">
      <w:pPr>
        <w:spacing w:after="0" w:line="240" w:lineRule="auto"/>
        <w:rPr>
          <w:sz w:val="24"/>
          <w:szCs w:val="24"/>
        </w:rPr>
      </w:pPr>
    </w:p>
    <w:p w14:paraId="7E569F66" w14:textId="3EC589DE" w:rsidR="00EB06BF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 xml:space="preserve">Experience </w:t>
      </w:r>
    </w:p>
    <w:p w14:paraId="3B46D062" w14:textId="77777777" w:rsidR="00541749" w:rsidRPr="00541749" w:rsidRDefault="00541749" w:rsidP="00EB06BF">
      <w:pPr>
        <w:spacing w:after="0" w:line="240" w:lineRule="auto"/>
        <w:rPr>
          <w:sz w:val="6"/>
          <w:szCs w:val="6"/>
        </w:rPr>
      </w:pPr>
    </w:p>
    <w:p w14:paraId="67582299" w14:textId="5E3098C8" w:rsidR="004961ED" w:rsidRDefault="00D97DD7" w:rsidP="00EB06BF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Web Developer 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>
        <w:rPr>
          <w:sz w:val="24"/>
          <w:szCs w:val="24"/>
        </w:rPr>
        <w:t>Apr 2020 – Oct 2023</w:t>
      </w:r>
    </w:p>
    <w:p w14:paraId="0B794B35" w14:textId="3CD05137" w:rsidR="006D7D09" w:rsidRPr="006D7D09" w:rsidRDefault="00D97DD7" w:rsidP="00EB06BF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Upwork</w:t>
      </w:r>
    </w:p>
    <w:p w14:paraId="72C8B590" w14:textId="138174F9" w:rsidR="00541749" w:rsidRPr="00947E3A" w:rsidRDefault="00D97DD7" w:rsidP="00541749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 xml:space="preserve">We design and develop </w:t>
      </w:r>
      <w:r w:rsidR="00E15CD2">
        <w:rPr>
          <w:szCs w:val="24"/>
        </w:rPr>
        <w:t>websites</w:t>
      </w:r>
      <w:r>
        <w:rPr>
          <w:szCs w:val="24"/>
        </w:rPr>
        <w:t xml:space="preserve"> using programming </w:t>
      </w:r>
      <w:proofErr w:type="gramStart"/>
      <w:r>
        <w:rPr>
          <w:szCs w:val="24"/>
        </w:rPr>
        <w:t>language</w:t>
      </w:r>
      <w:proofErr w:type="gramEnd"/>
      <w:r>
        <w:rPr>
          <w:szCs w:val="24"/>
        </w:rPr>
        <w:t xml:space="preserve"> such as Python, JavaScript and to design it using HTML and CSS.</w:t>
      </w:r>
    </w:p>
    <w:p w14:paraId="4FC4FCF2" w14:textId="24B4C690" w:rsidR="00947E3A" w:rsidRPr="00947E3A" w:rsidRDefault="00D97DD7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 xml:space="preserve">I </w:t>
      </w:r>
      <w:proofErr w:type="gramStart"/>
      <w:r>
        <w:rPr>
          <w:szCs w:val="24"/>
        </w:rPr>
        <w:t xml:space="preserve">am in charge </w:t>
      </w:r>
      <w:r w:rsidR="00E15CD2">
        <w:rPr>
          <w:szCs w:val="24"/>
        </w:rPr>
        <w:t>of</w:t>
      </w:r>
      <w:proofErr w:type="gramEnd"/>
      <w:r>
        <w:rPr>
          <w:szCs w:val="24"/>
        </w:rPr>
        <w:t xml:space="preserve"> front end </w:t>
      </w:r>
      <w:r w:rsidR="00E15CD2">
        <w:rPr>
          <w:szCs w:val="24"/>
        </w:rPr>
        <w:t>developing and</w:t>
      </w:r>
      <w:r>
        <w:rPr>
          <w:szCs w:val="24"/>
        </w:rPr>
        <w:t xml:space="preserve"> also making the UI/UX design of the website.</w:t>
      </w:r>
    </w:p>
    <w:p w14:paraId="55578CEA" w14:textId="7CB64B0E" w:rsidR="00A40473" w:rsidRPr="00D97DD7" w:rsidRDefault="00A40473" w:rsidP="00D97DD7">
      <w:pPr>
        <w:pStyle w:val="ListParagraph"/>
        <w:spacing w:after="0" w:line="240" w:lineRule="auto"/>
        <w:rPr>
          <w:szCs w:val="24"/>
        </w:rPr>
      </w:pPr>
    </w:p>
    <w:p w14:paraId="59E93CCB" w14:textId="600A79DE" w:rsidR="00A40473" w:rsidRDefault="00A40473" w:rsidP="00A40473">
      <w:pPr>
        <w:spacing w:after="0" w:line="240" w:lineRule="auto"/>
        <w:rPr>
          <w:sz w:val="36"/>
          <w:szCs w:val="24"/>
        </w:rPr>
      </w:pPr>
      <w:r w:rsidRPr="00A40473">
        <w:rPr>
          <w:sz w:val="36"/>
          <w:szCs w:val="24"/>
        </w:rPr>
        <w:t>Education</w:t>
      </w:r>
    </w:p>
    <w:p w14:paraId="0CF21969" w14:textId="77777777" w:rsidR="00541749" w:rsidRPr="00541749" w:rsidRDefault="00541749" w:rsidP="00A40473">
      <w:pPr>
        <w:spacing w:after="0" w:line="240" w:lineRule="auto"/>
        <w:rPr>
          <w:sz w:val="6"/>
          <w:szCs w:val="24"/>
        </w:rPr>
      </w:pPr>
    </w:p>
    <w:p w14:paraId="26125937" w14:textId="457AB02B" w:rsidR="00A40473" w:rsidRPr="00E15CD2" w:rsidRDefault="00D97DD7" w:rsidP="00A40473">
      <w:pPr>
        <w:spacing w:after="0" w:line="240" w:lineRule="auto"/>
        <w:rPr>
          <w:b/>
          <w:sz w:val="24"/>
          <w:szCs w:val="24"/>
          <w:lang w:val="en-PH"/>
        </w:rPr>
      </w:pPr>
      <w:r>
        <w:rPr>
          <w:b/>
          <w:sz w:val="24"/>
          <w:szCs w:val="24"/>
        </w:rPr>
        <w:t>Bachelor of Science in Computer Engineering</w:t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>
        <w:rPr>
          <w:b/>
          <w:sz w:val="24"/>
          <w:szCs w:val="24"/>
        </w:rPr>
        <w:t>Apr 27</w:t>
      </w:r>
      <w:r w:rsidR="00E15CD2">
        <w:rPr>
          <w:b/>
          <w:sz w:val="24"/>
          <w:szCs w:val="24"/>
        </w:rPr>
        <w:t>, 2023</w:t>
      </w:r>
      <w:r w:rsidR="00EA10CD" w:rsidRPr="00EA10CD">
        <w:rPr>
          <w:b/>
          <w:sz w:val="24"/>
          <w:szCs w:val="24"/>
        </w:rPr>
        <w:tab/>
      </w:r>
      <w:r w:rsidR="00FB152B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8F6229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                                                                                         </w:t>
      </w:r>
    </w:p>
    <w:p w14:paraId="457C1B0F" w14:textId="313F6CC1" w:rsidR="00A40473" w:rsidRDefault="00E15CD2" w:rsidP="00A40473">
      <w:pPr>
        <w:spacing w:after="0" w:line="240" w:lineRule="auto"/>
        <w:rPr>
          <w:i/>
          <w:szCs w:val="24"/>
        </w:rPr>
      </w:pPr>
      <w:r>
        <w:rPr>
          <w:i/>
          <w:szCs w:val="24"/>
        </w:rPr>
        <w:t>Cavite State University Rosario - CCAT</w:t>
      </w:r>
    </w:p>
    <w:p w14:paraId="64686AB0" w14:textId="4E66AA03" w:rsidR="00EA10CD" w:rsidRDefault="00EA10CD" w:rsidP="00EA10CD">
      <w:pPr>
        <w:spacing w:after="0" w:line="240" w:lineRule="auto"/>
        <w:rPr>
          <w:szCs w:val="24"/>
        </w:rPr>
      </w:pPr>
    </w:p>
    <w:p w14:paraId="5395264E" w14:textId="49FC0378" w:rsidR="00EA10CD" w:rsidRDefault="00087FDE" w:rsidP="00EA10CD">
      <w:pPr>
        <w:spacing w:after="0" w:line="240" w:lineRule="auto"/>
        <w:rPr>
          <w:szCs w:val="24"/>
        </w:rPr>
      </w:pPr>
      <w:r>
        <w:rPr>
          <w:b/>
          <w:sz w:val="24"/>
          <w:szCs w:val="24"/>
        </w:rPr>
        <w:t>Name of Credential</w:t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702E25">
        <w:rPr>
          <w:szCs w:val="24"/>
        </w:rPr>
        <w:tab/>
      </w:r>
      <w:r w:rsidR="00EA10CD">
        <w:rPr>
          <w:szCs w:val="24"/>
        </w:rPr>
        <w:tab/>
      </w:r>
    </w:p>
    <w:p w14:paraId="192147F6" w14:textId="56492503" w:rsidR="00E15CD2" w:rsidRDefault="00E15CD2" w:rsidP="00E15CD2">
      <w:pPr>
        <w:pStyle w:val="ListParagraph"/>
        <w:numPr>
          <w:ilvl w:val="0"/>
          <w:numId w:val="5"/>
        </w:numPr>
        <w:spacing w:after="0" w:line="240" w:lineRule="auto"/>
        <w:rPr>
          <w:iCs/>
          <w:szCs w:val="24"/>
        </w:rPr>
      </w:pPr>
      <w:r w:rsidRPr="00E15CD2">
        <w:rPr>
          <w:iCs/>
          <w:szCs w:val="24"/>
        </w:rPr>
        <w:t>Cybercrime Protection</w:t>
      </w:r>
      <w:r>
        <w:rPr>
          <w:iCs/>
          <w:szCs w:val="24"/>
        </w:rPr>
        <w:t xml:space="preserve">   </w:t>
      </w:r>
      <w:r>
        <w:rPr>
          <w:iCs/>
          <w:szCs w:val="24"/>
        </w:rPr>
        <w:tab/>
        <w:t xml:space="preserve"> 05</w:t>
      </w:r>
      <w:r w:rsidR="00B7430D">
        <w:rPr>
          <w:iCs/>
          <w:szCs w:val="24"/>
        </w:rPr>
        <w:t>/</w:t>
      </w:r>
      <w:r>
        <w:rPr>
          <w:iCs/>
          <w:szCs w:val="24"/>
        </w:rPr>
        <w:t>2023</w:t>
      </w:r>
    </w:p>
    <w:p w14:paraId="4859A158" w14:textId="601BB774" w:rsidR="00E15CD2" w:rsidRDefault="00E15CD2" w:rsidP="00E15CD2">
      <w:pPr>
        <w:pStyle w:val="ListParagraph"/>
        <w:numPr>
          <w:ilvl w:val="0"/>
          <w:numId w:val="5"/>
        </w:numPr>
        <w:spacing w:after="0" w:line="240" w:lineRule="auto"/>
        <w:rPr>
          <w:iCs/>
          <w:szCs w:val="24"/>
        </w:rPr>
      </w:pPr>
      <w:r w:rsidRPr="00E15CD2">
        <w:rPr>
          <w:iCs/>
          <w:szCs w:val="24"/>
        </w:rPr>
        <w:t xml:space="preserve">Cybersecurity Essentials                </w:t>
      </w:r>
      <w:r>
        <w:rPr>
          <w:iCs/>
          <w:szCs w:val="24"/>
        </w:rPr>
        <w:t>05/2023</w:t>
      </w:r>
    </w:p>
    <w:p w14:paraId="3DFEBE85" w14:textId="60B8BC4B" w:rsidR="00E15CD2" w:rsidRDefault="00E15CD2" w:rsidP="00E15CD2">
      <w:pPr>
        <w:pStyle w:val="ListParagraph"/>
        <w:numPr>
          <w:ilvl w:val="0"/>
          <w:numId w:val="5"/>
        </w:numPr>
        <w:spacing w:after="0" w:line="240" w:lineRule="auto"/>
        <w:rPr>
          <w:iCs/>
          <w:szCs w:val="24"/>
        </w:rPr>
      </w:pPr>
      <w:r>
        <w:rPr>
          <w:iCs/>
          <w:szCs w:val="24"/>
        </w:rPr>
        <w:t>Computer Systems Servicing</w:t>
      </w:r>
      <w:r>
        <w:rPr>
          <w:iCs/>
          <w:szCs w:val="24"/>
        </w:rPr>
        <w:tab/>
        <w:t xml:space="preserve"> 05/2023</w:t>
      </w:r>
    </w:p>
    <w:p w14:paraId="1E3E6A6C" w14:textId="4F1DCC18" w:rsidR="00E15CD2" w:rsidRPr="00E15CD2" w:rsidRDefault="00B7430D" w:rsidP="00E15CD2">
      <w:pPr>
        <w:pStyle w:val="ListParagraph"/>
        <w:numPr>
          <w:ilvl w:val="0"/>
          <w:numId w:val="5"/>
        </w:numPr>
        <w:spacing w:after="0" w:line="240" w:lineRule="auto"/>
        <w:rPr>
          <w:iCs/>
          <w:szCs w:val="24"/>
        </w:rPr>
      </w:pPr>
      <w:proofErr w:type="gramStart"/>
      <w:r>
        <w:rPr>
          <w:iCs/>
          <w:szCs w:val="24"/>
        </w:rPr>
        <w:t>Computer  Hardware</w:t>
      </w:r>
      <w:proofErr w:type="gramEnd"/>
      <w:r>
        <w:rPr>
          <w:iCs/>
          <w:szCs w:val="24"/>
        </w:rPr>
        <w:t xml:space="preserve"> Servicing</w:t>
      </w:r>
      <w:r>
        <w:rPr>
          <w:iCs/>
          <w:szCs w:val="24"/>
        </w:rPr>
        <w:tab/>
        <w:t xml:space="preserve"> 06/2022</w:t>
      </w:r>
      <w:r w:rsidR="00E15CD2" w:rsidRPr="00E15CD2">
        <w:rPr>
          <w:iCs/>
          <w:szCs w:val="24"/>
        </w:rPr>
        <w:t xml:space="preserve">                                                </w:t>
      </w:r>
    </w:p>
    <w:p w14:paraId="1B7979B2" w14:textId="77777777" w:rsidR="00E15CD2" w:rsidRDefault="00E15CD2" w:rsidP="00E15CD2">
      <w:pPr>
        <w:pStyle w:val="ListParagraph"/>
        <w:spacing w:after="0" w:line="240" w:lineRule="auto"/>
        <w:rPr>
          <w:iCs/>
          <w:szCs w:val="24"/>
        </w:rPr>
      </w:pPr>
    </w:p>
    <w:p w14:paraId="3F5E10D1" w14:textId="2CD26D14" w:rsidR="00702E25" w:rsidRPr="00E15CD2" w:rsidRDefault="00702E25" w:rsidP="00E15CD2">
      <w:pPr>
        <w:pStyle w:val="ListParagraph"/>
        <w:spacing w:after="0" w:line="240" w:lineRule="auto"/>
        <w:rPr>
          <w:iCs/>
          <w:szCs w:val="24"/>
        </w:rPr>
      </w:pPr>
    </w:p>
    <w:sectPr w:rsidR="00702E25" w:rsidRPr="00E15CD2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D38EF" w14:textId="77777777" w:rsidR="00C0576A" w:rsidRDefault="00C0576A" w:rsidP="00541749">
      <w:pPr>
        <w:spacing w:after="0" w:line="240" w:lineRule="auto"/>
      </w:pPr>
      <w:r>
        <w:separator/>
      </w:r>
    </w:p>
  </w:endnote>
  <w:endnote w:type="continuationSeparator" w:id="0">
    <w:p w14:paraId="01B74FFB" w14:textId="77777777" w:rsidR="00C0576A" w:rsidRDefault="00C0576A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CE2A6" w14:textId="77777777" w:rsidR="00C0576A" w:rsidRDefault="00C0576A" w:rsidP="00541749">
      <w:pPr>
        <w:spacing w:after="0" w:line="240" w:lineRule="auto"/>
      </w:pPr>
      <w:r>
        <w:separator/>
      </w:r>
    </w:p>
  </w:footnote>
  <w:footnote w:type="continuationSeparator" w:id="0">
    <w:p w14:paraId="4BE300BA" w14:textId="77777777" w:rsidR="00C0576A" w:rsidRDefault="00C0576A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8B609A"/>
    <w:multiLevelType w:val="hybridMultilevel"/>
    <w:tmpl w:val="5B2040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3"/>
  </w:num>
  <w:num w:numId="3" w16cid:durableId="1454129390">
    <w:abstractNumId w:val="2"/>
  </w:num>
  <w:num w:numId="4" w16cid:durableId="1801917443">
    <w:abstractNumId w:val="1"/>
  </w:num>
  <w:num w:numId="5" w16cid:durableId="1397125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D057A"/>
    <w:rsid w:val="000E2C25"/>
    <w:rsid w:val="00110C1D"/>
    <w:rsid w:val="001258FF"/>
    <w:rsid w:val="001820A1"/>
    <w:rsid w:val="001C7E76"/>
    <w:rsid w:val="002768C9"/>
    <w:rsid w:val="00287578"/>
    <w:rsid w:val="002A0C8A"/>
    <w:rsid w:val="002C52D5"/>
    <w:rsid w:val="003113E4"/>
    <w:rsid w:val="00311C6E"/>
    <w:rsid w:val="00327F02"/>
    <w:rsid w:val="00351645"/>
    <w:rsid w:val="00410EF0"/>
    <w:rsid w:val="0042777F"/>
    <w:rsid w:val="004961ED"/>
    <w:rsid w:val="004A0B8A"/>
    <w:rsid w:val="00541749"/>
    <w:rsid w:val="00591D44"/>
    <w:rsid w:val="005D589A"/>
    <w:rsid w:val="00613173"/>
    <w:rsid w:val="00666316"/>
    <w:rsid w:val="00687EDC"/>
    <w:rsid w:val="006D7D09"/>
    <w:rsid w:val="00702E25"/>
    <w:rsid w:val="007114DE"/>
    <w:rsid w:val="007645F4"/>
    <w:rsid w:val="007A1C37"/>
    <w:rsid w:val="00804144"/>
    <w:rsid w:val="008377B5"/>
    <w:rsid w:val="00891D2A"/>
    <w:rsid w:val="008A707D"/>
    <w:rsid w:val="008F6229"/>
    <w:rsid w:val="00905BB4"/>
    <w:rsid w:val="00947E3A"/>
    <w:rsid w:val="00965BDC"/>
    <w:rsid w:val="00976561"/>
    <w:rsid w:val="00A40473"/>
    <w:rsid w:val="00A6227A"/>
    <w:rsid w:val="00A64017"/>
    <w:rsid w:val="00AB12CD"/>
    <w:rsid w:val="00AC755D"/>
    <w:rsid w:val="00B050E9"/>
    <w:rsid w:val="00B7430D"/>
    <w:rsid w:val="00B93911"/>
    <w:rsid w:val="00B97947"/>
    <w:rsid w:val="00BB3309"/>
    <w:rsid w:val="00C0576A"/>
    <w:rsid w:val="00CD37EA"/>
    <w:rsid w:val="00CE71A6"/>
    <w:rsid w:val="00D157A2"/>
    <w:rsid w:val="00D64757"/>
    <w:rsid w:val="00D97DD7"/>
    <w:rsid w:val="00E12FC8"/>
    <w:rsid w:val="00E15CD2"/>
    <w:rsid w:val="00E871AC"/>
    <w:rsid w:val="00E95AAA"/>
    <w:rsid w:val="00E974C6"/>
    <w:rsid w:val="00EA10CD"/>
    <w:rsid w:val="00EB06BF"/>
    <w:rsid w:val="00F367D3"/>
    <w:rsid w:val="00F60C79"/>
    <w:rsid w:val="00F9540B"/>
    <w:rsid w:val="00FB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agepureza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Revi Pureza</cp:lastModifiedBy>
  <cp:revision>2</cp:revision>
  <dcterms:created xsi:type="dcterms:W3CDTF">2023-11-11T22:32:00Z</dcterms:created>
  <dcterms:modified xsi:type="dcterms:W3CDTF">2023-11-11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